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06846" w14:textId="77777777" w:rsidR="006C5D2D" w:rsidRDefault="00210359" w:rsidP="005D72C0">
      <w:pPr>
        <w:spacing w:before="100"/>
        <w:ind w:left="184" w:right="11060"/>
        <w:rPr>
          <w:noProof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75136" behindDoc="1" locked="0" layoutInCell="1" allowOverlap="1" wp14:anchorId="284430E1" wp14:editId="5B13E315">
            <wp:simplePos x="0" y="0"/>
            <wp:positionH relativeFrom="column">
              <wp:posOffset>21590</wp:posOffset>
            </wp:positionH>
            <wp:positionV relativeFrom="paragraph">
              <wp:posOffset>-231140</wp:posOffset>
            </wp:positionV>
            <wp:extent cx="1358265" cy="467599"/>
            <wp:effectExtent l="0" t="0" r="0" b="88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hirt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467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7777777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D67AB">
        <w:rPr>
          <w:rFonts w:ascii="Franklin Gothic Demi" w:eastAsia="Franklin Gothic Demi" w:hAnsi="Franklin Gothic Demi" w:cs="Franklin Gothic Demi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95D7B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SvosQA&#10;AADbAAAADwAAAGRycy9kb3ducmV2LnhtbESP0WrCQBRE3wv+w3IF3+pGSYtNXUWDYn0RjP2A2+w1&#10;CWbvhuyaxL/vFoQ+DjNzhlmuB1OLjlpXWVYwm0YgiHOrKy4UfF/2rwsQziNrrC2Tggc5WK9GL0tM&#10;tO35TF3mCxEg7BJUUHrfJFK6vCSDbmob4uBdbWvQB9kWUrfYB7ip5TyK3qXBisNCiQ2lJeW37G4U&#10;XLOdw/7ncDzd+49t3C3S7vKWKjUZD5tPEJ4G/x9+tr+0gjiGvy/hB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kr6L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553B0A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GSTcQA&#10;AADbAAAADwAAAGRycy9kb3ducmV2LnhtbESP3WrCQBSE74W+w3IKvdNNRcWmWaUGi/ZGaOwDnGZP&#10;fmj2bMiuSXx7Vyh4OczMN0yyHU0jeupcbVnB6ywCQZxbXXOp4Of8OV2DcB5ZY2OZFFzJwXbzNEkw&#10;1nbgb+ozX4oAYRejgsr7NpbS5RUZdDPbEgevsJ1BH2RXSt3hEOCmkfMoWkmDNYeFCltKK8r/sotR&#10;UGR7h8Pv4et0Gd52i36d9udlqtTL8/jxDsLT6B/h//ZRK1jM4f4l/AC5u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/Bkk3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CA9F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+pocAA&#10;AADbAAAADwAAAGRycy9kb3ducmV2LnhtbERPzYrCMBC+L/gOYQRva+riilajuEXZ9SJYfYCxGdti&#10;MylNbOvbbw6Cx4/vf7XpTSVaalxpWcFkHIEgzqwuOVdwOe8/5yCcR9ZYWSYFT3KwWQ8+Vhhr2/GJ&#10;2tTnIoSwi1FB4X0dS+myggy6sa2JA3ezjUEfYJNL3WAXwk0lv6JoJg2WHBoKrCkpKLunD6Pglu4c&#10;dtffw/HRLX6m7Txpz9+JUqNhv12C8NT7t/jl/tMKpmF9+BJ+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F+pocAAAADbAAAADwAAAAAAAAAAAAAAAACYAgAAZHJzL2Rvd25y&#10;ZXYueG1sUEsFBgAAAAAEAAQA9QAAAIUD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83A899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BMKb8A&#10;AADbAAAADwAAAGRycy9kb3ducmV2LnhtbERPzWrCQBC+F3yHZQRvdROlYqOriFDpoSDGPsCQHZPF&#10;zGzIbjW+ffcgePz4/tfbgVt1oz44LwbyaQaKpPLWSW3g9/z1vgQVIorF1gsZeFCA7Wb0tsbC+ruc&#10;6FbGWqUQCQUaaGLsCq1D1RBjmPqOJHEX3zPGBPta2x7vKZxbPcuyhWZ0khoa7GjfUHUt/9iAPy4/&#10;Xfkzcx8D7w65y/ncndiYyXjYrUBFGuJL/HR/WwPzNDZ9ST9Ab/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h0Ewp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8B1A37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JZcr8A&#10;AADaAAAADwAAAGRycy9kb3ducmV2LnhtbERPTYvCMBC9C/6HMII3TRUU6RpFhOp68GDdhfU2NGNb&#10;bCY1yWr995vDgsfH+16uO9OIBzlfW1YwGScgiAuray4VfJ2z0QKED8gaG8uk4EUe1qt+b4mptk8+&#10;0SMPpYgh7FNUUIXQplL6oiKDfmxb4shdrTMYInSl1A6fMdw0cpokc2mw5thQYUvbiopb/msUfB/z&#10;naHLfZbtfw5yWmeNO+FEqeGg23yACNSFt/jf/akVxK3xSrwBcvU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G4llyvwAAANoAAAAPAAAAAAAAAAAAAAAAAJgCAABkcnMvZG93bnJl&#10;di54bWxQSwUGAAAAAAQABAD1AAAAhA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DF7D16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NNBcQA&#10;AADbAAAADwAAAGRycy9kb3ducmV2LnhtbERPyWrDMBC9B/oPYgq5JXKbheBaDm5LsxwCjVt6Hqyp&#10;bWyNjKUmTr4+OgR6fLw9WQ+mFSfqXW1ZwdM0AkFcWF1zqeD762OyAuE8ssbWMim4kIN1+jBKMNb2&#10;zEc65b4UIYRdjAoq77tYSldUZNBNbUccuF/bG/QB9qXUPZ5DuGnlcxQtpcGaQ0OFHb1VVDT5n1Fw&#10;/FnuX/N5tt0M11WTLeaH9+bzoNT4ccheQHga/L/47t5pBbOwPnwJP0Cm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zTQXEAAAA2wAAAA8AAAAAAAAAAAAAAAAAmAIAAGRycy9k&#10;b3ducmV2LnhtbFBLBQYAAAAABAAEAPUAAACJAw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64F2E6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MtJMQA&#10;AADbAAAADwAAAGRycy9kb3ducmV2LnhtbESPzWrDMBCE74W8g9hCLyWRnEJI3CgmaQgt9JQfel6s&#10;jWVqrYwlO87bV4VCj8PMfMOsi9E1YqAu1J41ZDMFgrj0puZKw+V8mC5BhIhssPFMGu4UoNhMHtaY&#10;G3/jIw2nWIkE4ZCjBhtjm0sZSksOw8y3xMm7+s5hTLKrpOnwluCukXOlFtJhzWnBYktvlsrvU+80&#10;7Ppxz/Nzo+zXbn9V77j6zJ6j1k+P4/YVRKQx/of/2h9Gw8sCfr+kHyA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TLSTEAAAA2wAAAA8AAAAAAAAAAAAAAAAAmAIAAGRycy9k&#10;b3ducmV2LnhtbFBLBQYAAAAABAAEAPUAAACJAw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BE16B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PKdMQA&#10;AADbAAAADwAAAGRycy9kb3ducmV2LnhtbESPQWvCQBSE7wX/w/KE3uomaktNXYMIgnoppsXza/aZ&#10;BLNvQ3ZNUn+9KxR6HGbmG2aZDqYWHbWusqwgnkQgiHOrKy4UfH9tX95BOI+ssbZMCn7JQboaPS0x&#10;0bbnI3WZL0SAsEtQQel9k0jp8pIMuoltiIN3tq1BH2RbSN1iH+CmltMoepMGKw4LJTa0KSm/ZFej&#10;oNsXn7d5nC1Ot8O1P7zuuqz/kUo9j4f1BwhPg/8P/7V3WsFsCo8v4QfI1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DynTEAAAA2wAAAA8AAAAAAAAAAAAAAAAAmAIAAGRycy9k&#10;b3ducmV2LnhtbFBLBQYAAAAABAAEAPUAAACJAw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8EFE6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6mb8UA&#10;AADbAAAADwAAAGRycy9kb3ducmV2LnhtbESPQWsCMRSE74L/ITyhl1KzWrG6GqUtFHqoB1elPT42&#10;z+zi5mVJom7/fSMUPA4z3wyzXHe2ERfyoXasYDTMQBCXTtdsFOx3H08zECEia2wck4JfCrBe9XtL&#10;zLW78pYuRTQilXDIUUEVY5tLGcqKLIaha4mTd3TeYkzSG6k9XlO5beQ4y6bSYs1pocKW3isqT8XZ&#10;KpiMTHh8eR7/bDzWh+xs3vZf351SD4PudQEiUhfv4X/6UyduDrcv6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/qZv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BE0C3D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zX3sIA&#10;AADbAAAADwAAAGRycy9kb3ducmV2LnhtbERPTWvCQBC9F/wPywje6kZRkdRVomJrD4KmpechOyYh&#10;2dmQXTX667sHwePjfS9WnanFlVpXWlYwGkYgiDOrS84V/P7s3ucgnEfWWFsmBXdysFr23hYYa3vj&#10;E11Tn4sQwi5GBYX3TSylywoy6Ia2IQ7c2bYGfYBtLnWLtxBuajmOopk0WHJoKLChTUFZlV6MgtPf&#10;7HudTpKvz+4xr5Lp5LCtjgelBv0u+QDhqfMv8dO91wrGYWz4En6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HNfewgAAANsAAAAPAAAAAAAAAAAAAAAAAJgCAABkcnMvZG93&#10;bnJldi54bWxQSwUGAAAAAAQABAD1AAAAhwM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7DFF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9RdMQA&#10;AADbAAAADwAAAGRycy9kb3ducmV2LnhtbESPQWvCQBSE74X+h+UVvDWbKoSSugaRCuLBorb1+sg+&#10;k5Ds27i7mvjvu4VCj8PMN8PMi9F04kbON5YVvCQpCOLS6oYrBZ/H9fMrCB+QNXaWScGdPBSLx4c5&#10;5toOvKfbIVQilrDPUUEdQp9L6cuaDPrE9sTRO1tnMETpKqkdDrHcdHKappk02HBcqLGnVU1le7ga&#10;BdPZ12z/3e7MyV22w8f7kO3IX5SaPI3LNxCBxvAf/qM3OnIZ/H6JP0A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/UXTEAAAA2wAAAA8AAAAAAAAAAAAAAAAAmAIAAGRycy9k&#10;b3ducmV2LnhtbFBLBQYAAAAABAAEAPUAAACJAw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2B904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DsUcUA&#10;AADbAAAADwAAAGRycy9kb3ducmV2LnhtbESPQWsCMRSE7wX/Q3hCL0WzrlJlaxQtFHqwh66KPT42&#10;r9mlm5clibr+e1Mo9DjMzDfMct3bVlzIh8axgsk4A0FcOd2wUXDYv40WIEJE1tg6JgU3CrBeDR6W&#10;WGh35U+6lNGIBOFQoII6xq6QMlQ1WQxj1xEn79t5izFJb6T2eE1w28o8y56lxYbTQo0dvdZU/ZRn&#10;q2A2MeFpPs2/Pjw2x+xstofdqVfqcdhvXkBE6uN/+K/9rhXkM/j9kn6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IOxR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1B2E6A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/W8r8A&#10;AADbAAAADwAAAGRycy9kb3ducmV2LnhtbERPzWrCQBC+F/oOyxR6q5sEKhpdRQTFgyBGH2DITpOl&#10;mdmQXTW+vXso9Pjx/S/XI3fqTkNwXgzkkwwUSe2tk8bA9bL7moEKEcVi54UMPCnAevX+tsTS+oec&#10;6V7FRqUQCSUaaGPsS61D3RJjmPieJHE/fmCMCQ6NtgM+Ujh3usiyqWZ0khpa7GnbUv1b3diAP83m&#10;rjoW7nvkzT53OV/6Mxvz+TFuFqAijfFf/Oc+WANFWp++pB+gV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af9by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F4C23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AdY8YA&#10;AADbAAAADwAAAGRycy9kb3ducmV2LnhtbESPT2vCQBDF70K/wzJCb7qxqEh0lbSl/w5CTcXzkB2T&#10;kOxsyG419tN3DoXeZnhv3vvNZje4Vl2oD7VnA7NpAoq48Lbm0sDx62WyAhUissXWMxm4UYDd9m60&#10;wdT6Kx/oksdSSQiHFA1UMXap1qGoyGGY+o5YtLPvHUZZ+1LbHq8S7lr9kCRL7bBmaaiwo6eKiib/&#10;dgYOp+XHYz7P3l6Hn1WTLeb75+Zzb8z9eMjWoCIN8d/8d/1uBV9g5RcZQG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HAdY8YAAADbAAAADwAAAAAAAAAAAAAAAACYAgAAZHJz&#10;L2Rvd25yZXYueG1sUEsFBgAAAAAEAAQA9QAAAIsD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77777777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54E74">
        <w:rPr>
          <w:rFonts w:ascii="Franklin Gothic Demi" w:hAnsi="Franklin Gothic Demi"/>
          <w:sz w:val="16"/>
          <w:szCs w:val="16"/>
        </w:rPr>
        <w:t>2.5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day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72C1582B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595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77777777" w:rsidR="00DC04E9" w:rsidRPr="005D72C0" w:rsidRDefault="00C71EA8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C71EA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130F370D" w14:textId="77777777" w:rsidR="005D72C0" w:rsidRDefault="00C71EA8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Registered Professional Network</w:t>
      </w:r>
      <w:r w:rsidR="005D72C0">
        <w:rPr>
          <w:rFonts w:ascii="Calibri" w:hAnsi="Calibri" w:cs="FranklinGothicBook"/>
          <w:color w:val="000000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49BF992E" w14:textId="77777777" w:rsidR="005D72C0" w:rsidRDefault="00C71EA8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5CFEB3E6" w14:textId="77777777" w:rsidR="005D72C0" w:rsidRDefault="00C71EA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ne 13-15)</w:t>
      </w:r>
    </w:p>
    <w:p w14:paraId="324869DA" w14:textId="77777777" w:rsidR="005D72C0" w:rsidRDefault="00C71EA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August 8-10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1F11AE3C" w14:textId="77777777" w:rsidR="005D72C0" w:rsidRDefault="00C71EA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October 10-12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0091227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30636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December 12-14)</w:t>
      </w:r>
    </w:p>
    <w:p w14:paraId="0455E5B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7777777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 xml:space="preserve">prior API Q2 Essentials/Professional training by WPA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7777777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77777777" w:rsidR="0052006E" w:rsidRDefault="003B2506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F04057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5fddMIA&#10;AADbAAAADwAAAGRycy9kb3ducmV2LnhtbERPTWvCQBC9C/0PyxS86UaxRaKrFCFqDz0YFfQ2ZMck&#10;NDsbd1dN/323UPA2j/c582VnGnEn52vLCkbDBARxYXXNpYLDPhtMQfiArLGxTAp+yMNy8dKbY6rt&#10;g3d0z0MpYgj7FBVUIbSplL6oyKAf2pY4chfrDIYIXSm1w0cMN40cJ8m7NFhzbKiwpVVFxXd+MwqO&#10;X/na0Pn6lm1On3JcZ43b4Uip/mv3MQMRqAtP8b97q+P8Cfz9Eg+Q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l910wgAAANsAAAAPAAAAAAAAAAAAAAAAAJgCAABkcnMvZG93&#10;bnJldi54bWxQSwUGAAAAAAQABAD1AAAAhw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62B6B1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+W8cMA&#10;AADbAAAADwAAAGRycy9kb3ducmV2LnhtbESPQUsDQQyF70L/w5CCNztbDyJrp0WUgge1dPUHhJ10&#10;Z+lOZplJ262/3hwEbwnv5b0vq80UB3OmXPrEDpaLCgxxm3zPnYPvr+3dI5giyB6HxOTgSgU269nN&#10;CmufLryncyOd0RAuNToIImNtbWkDRSyLNBKrdkg5ouiaO+szXjQ8Dva+qh5sxJ61IeBIL4HaY3OK&#10;Do4/u3z4HHEnuZneryjh9WO5d+52Pj0/gRGa5N/8d/3mFV/p9RcdwK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D+W8cMAAADbAAAADwAAAAAAAAAAAAAAAACYAgAAZHJzL2Rv&#10;d25yZXYueG1sUEsFBgAAAAAEAAQA9QAAAIgD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C798A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Lgm8EA&#10;AADbAAAADwAAAGRycy9kb3ducmV2LnhtbERPTWvCQBC9F/wPywi91Y0BpURXESFqDz2YVtDbkB2T&#10;YHY27q6a/nu3UOhtHu9z5svetOJOzjeWFYxHCQji0uqGKwXfX/nbOwgfkDW2lknBD3lYLgYvc8y0&#10;ffCe7kWoRAxhn6GCOoQuk9KXNRn0I9sRR+5sncEQoaukdviI4aaVaZJMpcGGY0ONHa1rKi/FzSg4&#10;fBYbQ6frJN8eP2Ta5K3b41ip12G/moEI1Id/8Z97p+P8FH5/iQfIx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y4JvBAAAA2wAAAA8AAAAAAAAAAAAAAAAAmAIAAGRycy9kb3du&#10;cmV2LnhtbFBLBQYAAAAABAAEAPUAAACGAw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45E6CE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0VhMEA&#10;AADaAAAADwAAAGRycy9kb3ducmV2LnhtbESPUWvCQBCE3wv9D8cWfKuXCIpGTxGhxYeCGP0BS26b&#10;HM3uhdyp8d/3BMHHYWa+YVabgVt1pT44LwbycQaKpPLWSW3gfPr6nIMKEcVi64UM3CnAZv3+tsLC&#10;+psc6VrGWiWIhAINNDF2hdahaogxjH1Hkrxf3zPGJPta2x5vCc6tnmTZTDM6SQsNdrRrqPorL2zA&#10;H+YLV/5M3HTg7Xfucj51RzZm9DFsl6AiDfEVfrb31sAMHlfSDdD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pdFYTBAAAA2gAAAA8AAAAAAAAAAAAAAAAAmAIAAGRycy9kb3du&#10;cmV2LnhtbFBLBQYAAAAABAAEAPUAAACGAw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77777777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 xml:space="preserve">There will be a convenience fee of 2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Pet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eum</w:t>
      </w:r>
      <w:r w:rsidRPr="00CC24F4">
        <w:rPr>
          <w:rFonts w:ascii="Franklin Gothic Book" w:eastAsia="Franklin Gothic Book" w:hAnsi="Franklin Gothic Book" w:cs="Franklin Gothic Book"/>
          <w:b/>
          <w:spacing w:val="-7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A</w:t>
      </w:r>
      <w:r w:rsidRPr="00CC24F4">
        <w:rPr>
          <w:rFonts w:ascii="Franklin Gothic Book" w:eastAsia="Franklin Gothic Book" w:hAnsi="Franklin Gothic Book" w:cs="Franklin Gothic Book"/>
          <w:b/>
        </w:rPr>
        <w:t>dv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i</w:t>
      </w:r>
      <w:r w:rsidRPr="00CC24F4">
        <w:rPr>
          <w:rFonts w:ascii="Franklin Gothic Book" w:eastAsia="Franklin Gothic Book" w:hAnsi="Franklin Gothic Book" w:cs="Franklin Gothic Book"/>
          <w:b/>
        </w:rPr>
        <w:t>s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y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7777777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A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77777777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PA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7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5335E0" w14:textId="77777777" w:rsidR="00C71EA8" w:rsidRDefault="00C71EA8" w:rsidP="008F7DBA">
      <w:r>
        <w:separator/>
      </w:r>
    </w:p>
  </w:endnote>
  <w:endnote w:type="continuationSeparator" w:id="0">
    <w:p w14:paraId="69CB1157" w14:textId="77777777" w:rsidR="00C71EA8" w:rsidRDefault="00C71EA8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BF02B2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3CE327" w14:textId="77777777" w:rsidR="00C71EA8" w:rsidRDefault="00C71EA8" w:rsidP="008F7DBA">
      <w:r>
        <w:separator/>
      </w:r>
    </w:p>
  </w:footnote>
  <w:footnote w:type="continuationSeparator" w:id="0">
    <w:p w14:paraId="670D1C57" w14:textId="77777777" w:rsidR="00C71EA8" w:rsidRDefault="00C71EA8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t0M2zbJWpTyN1QY2ek5eokFkHt/A0LPjFjUPVzuy7ObFINdT+CvfoQZmkWzPcHFijp9ptj0O5h4hWxuapHb5w==" w:salt="Pcc1ru6d8pfnSU1iAH5Hw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775C"/>
    <w:rsid w:val="001D67AB"/>
    <w:rsid w:val="001D7771"/>
    <w:rsid w:val="001E4AD6"/>
    <w:rsid w:val="00210359"/>
    <w:rsid w:val="00255657"/>
    <w:rsid w:val="0027314F"/>
    <w:rsid w:val="00281223"/>
    <w:rsid w:val="002A692E"/>
    <w:rsid w:val="002B0286"/>
    <w:rsid w:val="002D2B0E"/>
    <w:rsid w:val="0035283F"/>
    <w:rsid w:val="003A6E98"/>
    <w:rsid w:val="003B2506"/>
    <w:rsid w:val="003D1545"/>
    <w:rsid w:val="003F1893"/>
    <w:rsid w:val="003F7016"/>
    <w:rsid w:val="004C1670"/>
    <w:rsid w:val="004E2A18"/>
    <w:rsid w:val="004E2D3D"/>
    <w:rsid w:val="0052006E"/>
    <w:rsid w:val="00537F9C"/>
    <w:rsid w:val="00546C9D"/>
    <w:rsid w:val="005C2AEE"/>
    <w:rsid w:val="005C3A0B"/>
    <w:rsid w:val="005D72C0"/>
    <w:rsid w:val="005F680F"/>
    <w:rsid w:val="006016F9"/>
    <w:rsid w:val="00610A06"/>
    <w:rsid w:val="00641473"/>
    <w:rsid w:val="006456BB"/>
    <w:rsid w:val="00646B51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8068FE"/>
    <w:rsid w:val="0081128A"/>
    <w:rsid w:val="0088279E"/>
    <w:rsid w:val="008E43AD"/>
    <w:rsid w:val="008F5E5D"/>
    <w:rsid w:val="008F7DBA"/>
    <w:rsid w:val="0090767A"/>
    <w:rsid w:val="009139E8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C3689A"/>
    <w:rsid w:val="00C71EA8"/>
    <w:rsid w:val="00CA2BA3"/>
    <w:rsid w:val="00CC24F4"/>
    <w:rsid w:val="00CD5E58"/>
    <w:rsid w:val="00CE56C0"/>
    <w:rsid w:val="00D012C8"/>
    <w:rsid w:val="00D237AA"/>
    <w:rsid w:val="00D54E74"/>
    <w:rsid w:val="00D56058"/>
    <w:rsid w:val="00D65A9D"/>
    <w:rsid w:val="00D71BDB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F25B7D"/>
    <w:rsid w:val="00F50EDC"/>
    <w:rsid w:val="00F756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9310D"/>
    <w:rsid w:val="000D238C"/>
    <w:rsid w:val="00110CD4"/>
    <w:rsid w:val="001C5AAE"/>
    <w:rsid w:val="001F0DDA"/>
    <w:rsid w:val="002D3B37"/>
    <w:rsid w:val="002F0BE1"/>
    <w:rsid w:val="003521CC"/>
    <w:rsid w:val="00361352"/>
    <w:rsid w:val="004C2BF1"/>
    <w:rsid w:val="004C7441"/>
    <w:rsid w:val="004E412F"/>
    <w:rsid w:val="004F080B"/>
    <w:rsid w:val="005A532B"/>
    <w:rsid w:val="005B050E"/>
    <w:rsid w:val="005D3166"/>
    <w:rsid w:val="006B753E"/>
    <w:rsid w:val="006F4B8D"/>
    <w:rsid w:val="00876688"/>
    <w:rsid w:val="00A753FF"/>
    <w:rsid w:val="00B72EBA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574A0-724B-4699-A541-9AF371D3A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61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4</cp:revision>
  <dcterms:created xsi:type="dcterms:W3CDTF">2016-08-10T15:17:00Z</dcterms:created>
  <dcterms:modified xsi:type="dcterms:W3CDTF">2016-08-18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